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 xml:space="preserve">EEE and </w:t>
            </w:r>
            <w:proofErr w:type="spellStart"/>
            <w:r w:rsidR="00D90884" w:rsidRPr="009D782B">
              <w:rPr>
                <w:rFonts w:asciiTheme="minorHAnsi" w:hAnsiTheme="minorHAnsi" w:cstheme="minorHAnsi"/>
              </w:rPr>
              <w:t>CoE</w:t>
            </w:r>
            <w:proofErr w:type="spellEnd"/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45BEC453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E959FF">
              <w:rPr>
                <w:rFonts w:ascii="Garamond" w:hAnsi="Garamond" w:cs="Arial"/>
                <w:b/>
              </w:rPr>
              <w:t xml:space="preserve"> 2021-22, FINAL</w:t>
            </w:r>
            <w:r w:rsidR="00864A44">
              <w:rPr>
                <w:rFonts w:ascii="Garamond" w:hAnsi="Garamond" w:cs="Arial"/>
                <w:b/>
              </w:rPr>
              <w:t xml:space="preserve">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0A810CCC" w:rsidR="003F4C51" w:rsidRDefault="00914EDA" w:rsidP="006D71CB">
      <w:r>
        <w:rPr>
          <w:rFonts w:ascii="Garamond" w:hAnsi="Garamond" w:cs="Arial"/>
          <w:b/>
        </w:rPr>
        <w:t xml:space="preserve">Experiment </w:t>
      </w:r>
      <w:r w:rsidR="00987979">
        <w:rPr>
          <w:rFonts w:ascii="Garamond" w:hAnsi="Garamond" w:cs="Arial"/>
          <w:b/>
        </w:rPr>
        <w:t>8</w:t>
      </w:r>
      <w:r w:rsidR="008C7C5B">
        <w:rPr>
          <w:rFonts w:ascii="Garamond" w:hAnsi="Garamond" w:cs="Arial"/>
          <w:b/>
        </w:rPr>
        <w:t>:</w:t>
      </w:r>
      <w:r w:rsidR="00EA1D44">
        <w:rPr>
          <w:rFonts w:ascii="Garamond" w:hAnsi="Garamond" w:cs="Arial"/>
          <w:b/>
        </w:rPr>
        <w:t xml:space="preserve"> </w:t>
      </w:r>
      <w:r w:rsidR="00987979" w:rsidRPr="00987979">
        <w:rPr>
          <w:b/>
          <w:bCs/>
        </w:rPr>
        <w:t>Study of Digital to Analog Conversion (QAM) using Simulink</w:t>
      </w:r>
      <w:r w:rsidR="00987979" w:rsidRPr="00987979">
        <w:rPr>
          <w:b/>
          <w:bCs/>
        </w:rPr>
        <w:t>.</w:t>
      </w:r>
    </w:p>
    <w:p w14:paraId="26586D83" w14:textId="77777777" w:rsidR="00EE0E58" w:rsidRPr="00CC43B7" w:rsidRDefault="00EE0E58" w:rsidP="006D71CB">
      <w:pPr>
        <w:rPr>
          <w:rFonts w:ascii="Garamond" w:hAnsi="Garamond" w:cs="Arial"/>
          <w:b/>
          <w:bCs/>
        </w:rPr>
      </w:pPr>
    </w:p>
    <w:p w14:paraId="5896DF53" w14:textId="77777777" w:rsidR="00FF7298" w:rsidRPr="00CC43B7" w:rsidRDefault="00FF7298" w:rsidP="006D71CB">
      <w:pPr>
        <w:rPr>
          <w:rFonts w:ascii="Garamond" w:hAnsi="Garamond" w:cs="Arial"/>
          <w:b/>
          <w:bCs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0DE9C66B" w14:textId="77777777" w:rsidR="00CC43B7" w:rsidRDefault="00CC43B7" w:rsidP="008C7C5B">
      <w:pPr>
        <w:rPr>
          <w:rFonts w:ascii="Garamond" w:eastAsia="Arial" w:hAnsi="Garamond" w:cs="Arial"/>
        </w:rPr>
      </w:pPr>
    </w:p>
    <w:p w14:paraId="5C6DB6C9" w14:textId="77777777" w:rsidR="00CC43B7" w:rsidRDefault="00CC43B7" w:rsidP="008C7C5B">
      <w:pPr>
        <w:rPr>
          <w:rFonts w:ascii="Garamond" w:eastAsia="Arial" w:hAnsi="Garamond" w:cs="Arial"/>
        </w:rPr>
      </w:pPr>
    </w:p>
    <w:p w14:paraId="47949F93" w14:textId="1E215E89" w:rsidR="00D35A26" w:rsidRDefault="00D35A26" w:rsidP="00D35A26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Block Diagram</w:t>
      </w:r>
    </w:p>
    <w:p w14:paraId="31D714B9" w14:textId="54CDE9B7" w:rsidR="00D35A26" w:rsidRDefault="00D35A26" w:rsidP="00347F52">
      <w:pPr>
        <w:jc w:val="center"/>
        <w:rPr>
          <w:b/>
          <w:bCs/>
          <w:sz w:val="28"/>
          <w:szCs w:val="28"/>
          <w:u w:val="single"/>
        </w:rPr>
      </w:pPr>
      <w:r w:rsidRPr="00D35A26">
        <w:rPr>
          <w:noProof/>
          <w:sz w:val="28"/>
          <w:szCs w:val="28"/>
          <w:lang w:bidi="bn-BD"/>
        </w:rPr>
        <w:drawing>
          <wp:inline distT="0" distB="0" distL="0" distR="0" wp14:anchorId="7A8BE566" wp14:editId="52CD040E">
            <wp:extent cx="6225540" cy="305562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ab8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554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47242" w14:textId="77777777" w:rsidR="00D35A26" w:rsidRDefault="00D35A26" w:rsidP="00347F52">
      <w:pPr>
        <w:jc w:val="center"/>
        <w:rPr>
          <w:b/>
          <w:bCs/>
          <w:sz w:val="28"/>
          <w:szCs w:val="28"/>
          <w:u w:val="single"/>
        </w:rPr>
      </w:pPr>
    </w:p>
    <w:p w14:paraId="40EED11B" w14:textId="0B8A993F" w:rsidR="00D35A26" w:rsidRDefault="00D35A26" w:rsidP="00347F5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onstellation Diagrams</w:t>
      </w:r>
    </w:p>
    <w:p w14:paraId="316DD5D7" w14:textId="77777777" w:rsidR="00D35A26" w:rsidRDefault="00D35A26" w:rsidP="00347F52">
      <w:pPr>
        <w:jc w:val="center"/>
        <w:rPr>
          <w:b/>
          <w:bCs/>
          <w:sz w:val="28"/>
          <w:szCs w:val="28"/>
          <w:u w:val="single"/>
        </w:rPr>
      </w:pPr>
    </w:p>
    <w:p w14:paraId="78BC404D" w14:textId="1F7C4707" w:rsidR="00D35A26" w:rsidRDefault="00D35A26" w:rsidP="00347F52">
      <w:pPr>
        <w:jc w:val="center"/>
        <w:rPr>
          <w:b/>
          <w:bCs/>
          <w:sz w:val="28"/>
          <w:szCs w:val="28"/>
          <w:u w:val="single"/>
        </w:rPr>
      </w:pPr>
      <w:bookmarkStart w:id="1" w:name="_GoBack"/>
      <w:r w:rsidRPr="00D35A26">
        <w:rPr>
          <w:noProof/>
          <w:sz w:val="28"/>
          <w:szCs w:val="28"/>
          <w:lang w:bidi="bn-BD"/>
        </w:rPr>
        <w:drawing>
          <wp:inline distT="0" distB="0" distL="0" distR="0" wp14:anchorId="7DBDABE9" wp14:editId="323C6D9B">
            <wp:extent cx="6475095" cy="3471545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ab8a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49958296" w14:textId="77777777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5C39D3BD" w14:textId="13F24786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332E220F" w14:textId="77777777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0D038C08" w14:textId="691EFD8C" w:rsidR="00EA1D44" w:rsidRPr="00347F52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6A4608B8" w14:textId="1B011BF7" w:rsidR="00347F52" w:rsidRDefault="00347F52" w:rsidP="00FE49B5">
      <w:pPr>
        <w:jc w:val="center"/>
        <w:rPr>
          <w:b/>
          <w:bCs/>
          <w:u w:val="single"/>
        </w:rPr>
      </w:pPr>
    </w:p>
    <w:p w14:paraId="110A2B03" w14:textId="4C859AEA" w:rsidR="00914EDA" w:rsidRDefault="00914EDA" w:rsidP="00FE49B5">
      <w:pPr>
        <w:jc w:val="center"/>
        <w:rPr>
          <w:b/>
          <w:bCs/>
          <w:u w:val="single"/>
        </w:rPr>
      </w:pPr>
    </w:p>
    <w:p w14:paraId="0A5616E9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7663C884" w14:textId="792CF333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</w:p>
    <w:p w14:paraId="43E36676" w14:textId="7C11FFE9" w:rsidR="00F66A9C" w:rsidRPr="00792821" w:rsidRDefault="00F66A9C" w:rsidP="00792821">
      <w:pPr>
        <w:rPr>
          <w:sz w:val="28"/>
          <w:szCs w:val="28"/>
        </w:rPr>
      </w:pPr>
    </w:p>
    <w:sectPr w:rsidR="00F66A9C" w:rsidRPr="00792821" w:rsidSect="002A403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A62BA8" w14:textId="77777777" w:rsidR="00884472" w:rsidRDefault="00884472">
      <w:r>
        <w:separator/>
      </w:r>
    </w:p>
  </w:endnote>
  <w:endnote w:type="continuationSeparator" w:id="0">
    <w:p w14:paraId="6F10B994" w14:textId="77777777" w:rsidR="00884472" w:rsidRDefault="00884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D35A26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D35A26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22EA25" w14:textId="77777777" w:rsidR="00884472" w:rsidRDefault="00884472">
      <w:r>
        <w:separator/>
      </w:r>
    </w:p>
  </w:footnote>
  <w:footnote w:type="continuationSeparator" w:id="0">
    <w:p w14:paraId="42443CA1" w14:textId="77777777" w:rsidR="00884472" w:rsidRDefault="008844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884472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884472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884472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27D7A"/>
    <w:rsid w:val="00030543"/>
    <w:rsid w:val="00031AD0"/>
    <w:rsid w:val="00041A2A"/>
    <w:rsid w:val="000461A3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47F52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50AD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0628A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4472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4ED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979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1A7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B679B"/>
    <w:rsid w:val="00CC2300"/>
    <w:rsid w:val="00CC43B7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A26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59FF"/>
    <w:rsid w:val="00E96C8A"/>
    <w:rsid w:val="00EA1D44"/>
    <w:rsid w:val="00EA55AE"/>
    <w:rsid w:val="00EB6C69"/>
    <w:rsid w:val="00EC0419"/>
    <w:rsid w:val="00EC0C16"/>
    <w:rsid w:val="00EC2698"/>
    <w:rsid w:val="00ED2CB3"/>
    <w:rsid w:val="00ED30FD"/>
    <w:rsid w:val="00EE0E58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87D29"/>
    <w:rsid w:val="00F934B7"/>
    <w:rsid w:val="00F95691"/>
    <w:rsid w:val="00FB1530"/>
    <w:rsid w:val="00FB7992"/>
    <w:rsid w:val="00FC55BF"/>
    <w:rsid w:val="00FE49B5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22-11-25T15:30:00Z</cp:lastPrinted>
  <dcterms:created xsi:type="dcterms:W3CDTF">2022-11-25T15:59:00Z</dcterms:created>
  <dcterms:modified xsi:type="dcterms:W3CDTF">2022-11-25T15:59:00Z</dcterms:modified>
</cp:coreProperties>
</file>